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45BE4" w14:textId="065B5596" w:rsidR="00955FD9" w:rsidRPr="00B93B96" w:rsidRDefault="002F5B90" w:rsidP="0024117B">
      <w:pPr>
        <w:pStyle w:val="Heading3"/>
        <w:rPr>
          <w:rFonts w:asciiTheme="minorEastAsia" w:eastAsiaTheme="minorEastAsia" w:hAnsiTheme="minorEastAsia"/>
          <w:b/>
          <w:bCs/>
          <w:color w:val="000000" w:themeColor="text1"/>
          <w:sz w:val="36"/>
          <w:szCs w:val="36"/>
        </w:rPr>
      </w:pPr>
      <w:proofErr w:type="spellStart"/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P</w:t>
      </w:r>
      <w:r w:rsidR="00E76D21"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eizhi</w:t>
      </w:r>
      <w:proofErr w:type="spellEnd"/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 xml:space="preserve"> Yan</w:t>
      </w:r>
    </w:p>
    <w:p w14:paraId="55E1CE8A" w14:textId="62C76719" w:rsidR="00757845" w:rsidRPr="00B93B96" w:rsidRDefault="00A23051" w:rsidP="00F96F48">
      <w:pPr>
        <w:spacing w:after="0" w:line="240" w:lineRule="auto"/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</w:pPr>
      <w:r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Computer Science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Master</w:t>
      </w:r>
      <w:r w:rsidR="00757845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’</w:t>
      </w:r>
      <w:r w:rsidR="003B5749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s</w:t>
      </w:r>
      <w:r w:rsidR="00757845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Student</w:t>
      </w:r>
      <w:r w:rsidR="00CF3E00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(Thesis)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</w:p>
    <w:p w14:paraId="65EF2011" w14:textId="47497815" w:rsidR="000E6315" w:rsidRPr="00B93B96" w:rsidRDefault="00F96F48" w:rsidP="000E6315">
      <w:pPr>
        <w:rPr>
          <w:sz w:val="18"/>
        </w:rPr>
      </w:pPr>
      <w:r w:rsidRPr="00B93B96">
        <w:rPr>
          <w:rFonts w:ascii="Helvetica" w:eastAsia="Times New Roman" w:hAnsi="Helvetica" w:cs="Times New Roman"/>
          <w:color w:val="000000"/>
          <w:szCs w:val="24"/>
          <w:shd w:val="clear" w:color="auto" w:fill="FFFFFF"/>
          <w:lang w:eastAsia="zh-CN"/>
        </w:rPr>
        <w:t xml:space="preserve">Lakehead University   </w:t>
      </w:r>
      <w:hyperlink r:id="rId8" w:tgtFrame="_blank" w:history="1">
        <w:r w:rsidRPr="00B93B96">
          <w:rPr>
            <w:rFonts w:ascii="Helvetica" w:eastAsia="Times New Roman" w:hAnsi="Helvetica" w:cs="Times New Roman"/>
            <w:color w:val="000000"/>
            <w:szCs w:val="24"/>
            <w:shd w:val="clear" w:color="auto" w:fill="FFFFFF"/>
            <w:lang w:eastAsia="zh-CN"/>
          </w:rPr>
          <w:t>955 Oliver Rd, Thunder Bay, ON, P7B 5E1</w:t>
        </w:r>
      </w:hyperlink>
      <w:r w:rsidR="002A79BF">
        <w:rPr>
          <w:noProof/>
          <w:sz w:val="18"/>
        </w:rPr>
        <w:pict w14:anchorId="402FE0B1">
          <v:rect id="_x0000_i1026" alt="" style="width:475.2pt;height:.05pt;mso-width-percent:0;mso-height-percent:0;mso-width-percent:0;mso-height-percent:0" o:hralign="center" o:hrstd="t" o:hr="t" fillcolor="#a0a0a0" stroked="f"/>
        </w:pict>
      </w:r>
    </w:p>
    <w:p w14:paraId="28BC179B" w14:textId="711137DC" w:rsidR="00955FD9" w:rsidRPr="00B93B96" w:rsidRDefault="00955FD9" w:rsidP="00584187">
      <w:pPr>
        <w:pStyle w:val="ListParagraph"/>
        <w:rPr>
          <w:sz w:val="18"/>
          <w:lang w:eastAsia="zh-CN"/>
        </w:rPr>
      </w:pPr>
      <w:r w:rsidRPr="00B93B96">
        <w:rPr>
          <w:sz w:val="18"/>
          <w:lang w:eastAsia="zh-CN"/>
        </w:rPr>
        <w:t xml:space="preserve">Phone: </w:t>
      </w:r>
      <w:r w:rsidR="00D52BEB" w:rsidRPr="00B93B96">
        <w:rPr>
          <w:sz w:val="18"/>
          <w:lang w:eastAsia="zh-CN"/>
        </w:rPr>
        <w:t xml:space="preserve">+1 </w:t>
      </w:r>
      <w:r w:rsidR="00A95071" w:rsidRPr="00B93B96">
        <w:rPr>
          <w:sz w:val="18"/>
          <w:lang w:eastAsia="zh-CN"/>
        </w:rPr>
        <w:t>(</w:t>
      </w:r>
      <w:r w:rsidRPr="00B93B96">
        <w:rPr>
          <w:sz w:val="18"/>
          <w:lang w:eastAsia="zh-CN"/>
        </w:rPr>
        <w:t>705</w:t>
      </w:r>
      <w:r w:rsidR="00A95071" w:rsidRPr="00B93B96">
        <w:rPr>
          <w:sz w:val="18"/>
          <w:lang w:eastAsia="zh-CN"/>
        </w:rPr>
        <w:t>)</w:t>
      </w:r>
      <w:r w:rsidRPr="00B93B96">
        <w:rPr>
          <w:sz w:val="18"/>
          <w:lang w:eastAsia="zh-CN"/>
        </w:rPr>
        <w:t>-943-0919</w:t>
      </w:r>
    </w:p>
    <w:p w14:paraId="52AF0314" w14:textId="55E89463" w:rsidR="00E76D21" w:rsidRPr="00B93B96" w:rsidRDefault="00955FD9" w:rsidP="00584187">
      <w:pPr>
        <w:pStyle w:val="ListParagraph"/>
        <w:rPr>
          <w:color w:val="0070C0"/>
          <w:sz w:val="18"/>
          <w:lang w:eastAsia="zh-CN"/>
        </w:rPr>
      </w:pPr>
      <w:r w:rsidRPr="00B93B96">
        <w:rPr>
          <w:sz w:val="18"/>
          <w:lang w:eastAsia="zh-CN"/>
        </w:rPr>
        <w:t xml:space="preserve">Email: </w:t>
      </w:r>
      <w:r w:rsidR="0093077D" w:rsidRPr="00B93B96">
        <w:rPr>
          <w:color w:val="0070C0"/>
          <w:sz w:val="18"/>
          <w:lang w:eastAsia="zh-CN"/>
        </w:rPr>
        <w:t>pyan@lakeheadu.ca</w:t>
      </w:r>
    </w:p>
    <w:p w14:paraId="7FFD3725" w14:textId="6BD3568F" w:rsidR="0093077D" w:rsidRPr="00B93B96" w:rsidRDefault="0093077D" w:rsidP="007E1A9C">
      <w:pPr>
        <w:pStyle w:val="ListParagraph"/>
        <w:spacing w:after="60"/>
        <w:rPr>
          <w:rStyle w:val="Hyperlink"/>
          <w:sz w:val="18"/>
          <w:lang w:eastAsia="zh-CN"/>
        </w:rPr>
      </w:pPr>
      <w:r w:rsidRPr="00B93B96">
        <w:rPr>
          <w:sz w:val="18"/>
          <w:lang w:eastAsia="zh-CN"/>
        </w:rPr>
        <w:t xml:space="preserve">Personal </w:t>
      </w:r>
      <w:r w:rsidR="009D02BE" w:rsidRPr="00B93B96">
        <w:rPr>
          <w:sz w:val="18"/>
          <w:lang w:eastAsia="zh-CN"/>
        </w:rPr>
        <w:t>homepage</w:t>
      </w:r>
      <w:r w:rsidRPr="00B93B96">
        <w:rPr>
          <w:sz w:val="18"/>
          <w:lang w:eastAsia="zh-CN"/>
        </w:rPr>
        <w:t xml:space="preserve">: </w:t>
      </w:r>
      <w:hyperlink r:id="rId9" w:history="1">
        <w:r w:rsidR="00B0625A" w:rsidRPr="00B93B96">
          <w:rPr>
            <w:rStyle w:val="Hyperlink"/>
            <w:sz w:val="18"/>
            <w:lang w:eastAsia="zh-CN"/>
          </w:rPr>
          <w:t>https://peizhiyan.github.io/</w:t>
        </w:r>
      </w:hyperlink>
    </w:p>
    <w:p w14:paraId="4B163C6C" w14:textId="2BEE80CF" w:rsidR="00D33B82" w:rsidRDefault="002A79BF" w:rsidP="00823315">
      <w:pPr>
        <w:rPr>
          <w:noProof/>
        </w:rPr>
      </w:pPr>
      <w:r>
        <w:rPr>
          <w:noProof/>
        </w:rPr>
        <w:pict w14:anchorId="4B325F20">
          <v:rect id="_x0000_i1025" alt="" style="width:475.2pt;height:.05pt;mso-width-percent:0;mso-height-percent:0;mso-width-percent:0;mso-height-percent:0" o:hralign="center" o:hrstd="t" o:hr="t" fillcolor="#a0a0a0" stroked="f"/>
        </w:pict>
      </w:r>
    </w:p>
    <w:p w14:paraId="77D04363" w14:textId="3A84403A" w:rsidR="00823315" w:rsidRPr="00583899" w:rsidRDefault="00823315" w:rsidP="00584187">
      <w:pPr>
        <w:jc w:val="center"/>
        <w:rPr>
          <w:sz w:val="20"/>
          <w:szCs w:val="22"/>
          <w:lang w:eastAsia="zh-CN"/>
        </w:rPr>
      </w:pP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“The present is theirs; the future, for which I really worked, is mine.” </w:t>
      </w:r>
      <w:r w:rsidR="00584187" w:rsidRPr="00583899">
        <w:rPr>
          <w:rFonts w:ascii="Georgia" w:hAnsi="Georgia"/>
          <w:color w:val="181818"/>
          <w:sz w:val="20"/>
          <w:szCs w:val="22"/>
        </w:rPr>
        <w:t xml:space="preserve">       </w:t>
      </w:r>
      <w:r w:rsidR="00584187"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―</w:t>
      </w: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 </w:t>
      </w:r>
      <w:r w:rsidRPr="00583899">
        <w:rPr>
          <w:rStyle w:val="authorortitle"/>
          <w:rFonts w:ascii="Helvetica" w:hAnsi="Helvetica" w:cs="Helvetica"/>
          <w:b/>
          <w:bCs/>
          <w:color w:val="333333"/>
          <w:sz w:val="20"/>
          <w:szCs w:val="22"/>
          <w:shd w:val="clear" w:color="auto" w:fill="FFFFFF"/>
        </w:rPr>
        <w:t>Nikola Tesla</w:t>
      </w:r>
    </w:p>
    <w:p w14:paraId="571355CA" w14:textId="3A7DCEF5" w:rsidR="00555CBE" w:rsidRPr="00583899" w:rsidRDefault="00AC3EF0">
      <w:pPr>
        <w:pStyle w:val="Heading1"/>
        <w:rPr>
          <w:sz w:val="32"/>
        </w:rPr>
      </w:pPr>
      <w:r w:rsidRPr="00583899">
        <w:rPr>
          <w:sz w:val="32"/>
        </w:rPr>
        <w:t>E</w:t>
      </w:r>
      <w:r w:rsidR="006825E3" w:rsidRPr="00583899">
        <w:rPr>
          <w:sz w:val="32"/>
        </w:rPr>
        <w:t>ducation</w:t>
      </w:r>
    </w:p>
    <w:p w14:paraId="2D1EF87B" w14:textId="7DD22C05" w:rsidR="00A2196B" w:rsidRDefault="00E76D21" w:rsidP="007D068E">
      <w:pPr>
        <w:pStyle w:val="p1"/>
        <w:numPr>
          <w:ilvl w:val="0"/>
          <w:numId w:val="15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9E3E8A">
        <w:rPr>
          <w:color w:val="FF0000"/>
          <w:sz w:val="18"/>
        </w:rPr>
        <w:t>2018-present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   GPA: 4.0</w:t>
      </w:r>
      <w:r w:rsidR="00245BA8">
        <w:rPr>
          <w:sz w:val="18"/>
        </w:rPr>
        <w:t xml:space="preserve"> / 4.0</w:t>
      </w:r>
      <w:r w:rsidR="00E03BFF">
        <w:rPr>
          <w:sz w:val="18"/>
        </w:rPr>
        <w:t xml:space="preserve"> (98%</w:t>
      </w:r>
      <w:bookmarkStart w:id="0" w:name="_GoBack"/>
      <w:bookmarkEnd w:id="0"/>
      <w:r w:rsidR="00E03BFF">
        <w:rPr>
          <w:sz w:val="18"/>
        </w:rPr>
        <w:t>)</w:t>
      </w:r>
    </w:p>
    <w:p w14:paraId="7C67B3F6" w14:textId="1F47B385" w:rsidR="00E76D21" w:rsidRDefault="00E76D21" w:rsidP="00A2196B">
      <w:pPr>
        <w:pStyle w:val="p1"/>
        <w:spacing w:line="276" w:lineRule="auto"/>
        <w:ind w:left="720"/>
        <w:rPr>
          <w:i/>
          <w:sz w:val="18"/>
        </w:rPr>
      </w:pPr>
      <w:r w:rsidRPr="00583899">
        <w:rPr>
          <w:sz w:val="18"/>
        </w:rPr>
        <w:t>Thunder Bay, Ontario, Canada —</w:t>
      </w:r>
      <w:r w:rsidR="001501B1" w:rsidRPr="00583899">
        <w:rPr>
          <w:sz w:val="18"/>
        </w:rPr>
        <w:t xml:space="preserve"> </w:t>
      </w:r>
      <w:r w:rsidR="001501B1" w:rsidRPr="00583899">
        <w:rPr>
          <w:i/>
          <w:sz w:val="18"/>
        </w:rPr>
        <w:t>Master</w:t>
      </w:r>
      <w:r w:rsidR="0078672D">
        <w:rPr>
          <w:i/>
          <w:sz w:val="18"/>
        </w:rPr>
        <w:t>’s</w:t>
      </w:r>
      <w:r w:rsidR="00ED35A0" w:rsidRPr="00583899">
        <w:rPr>
          <w:i/>
          <w:sz w:val="18"/>
        </w:rPr>
        <w:t xml:space="preserve"> Student</w:t>
      </w:r>
      <w:r w:rsidR="001501B1" w:rsidRPr="00583899">
        <w:rPr>
          <w:i/>
          <w:sz w:val="18"/>
        </w:rPr>
        <w:t xml:space="preserve"> in Computer</w:t>
      </w:r>
    </w:p>
    <w:p w14:paraId="20CC4BB3" w14:textId="076EA3FB" w:rsidR="008F20B6" w:rsidRDefault="008F20B6" w:rsidP="00A2196B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3A95985E" w14:textId="52279E43" w:rsidR="008F20B6" w:rsidRPr="00583899" w:rsidRDefault="008F20B6" w:rsidP="00A2196B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>Co-supervisor: Dr. Shan Du</w:t>
      </w:r>
    </w:p>
    <w:p w14:paraId="3450F023" w14:textId="5B7508A9" w:rsidR="00845F8F" w:rsidRPr="00845F8F" w:rsidRDefault="007908AD" w:rsidP="007D068E">
      <w:pPr>
        <w:pStyle w:val="p1"/>
        <w:numPr>
          <w:ilvl w:val="0"/>
          <w:numId w:val="15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583899">
        <w:rPr>
          <w:sz w:val="18"/>
        </w:rPr>
        <w:t>2016-2018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          GPA: 4.0</w:t>
      </w:r>
      <w:r w:rsidR="00245BA8">
        <w:rPr>
          <w:sz w:val="18"/>
        </w:rPr>
        <w:t xml:space="preserve"> / 4.0</w:t>
      </w:r>
      <w:r w:rsidR="00E03BFF">
        <w:rPr>
          <w:sz w:val="18"/>
        </w:rPr>
        <w:t xml:space="preserve"> (96%)</w:t>
      </w:r>
    </w:p>
    <w:p w14:paraId="1F7165FA" w14:textId="2F0923F5" w:rsidR="007908AD" w:rsidRDefault="007908AD" w:rsidP="00845F8F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="00E76D21" w:rsidRPr="00583899">
        <w:rPr>
          <w:i/>
          <w:sz w:val="18"/>
        </w:rPr>
        <w:t>Bachelor</w:t>
      </w:r>
      <w:r w:rsidRPr="00583899">
        <w:rPr>
          <w:i/>
          <w:sz w:val="18"/>
        </w:rPr>
        <w:t xml:space="preserve"> of</w:t>
      </w:r>
      <w:r w:rsidR="00E76D21" w:rsidRPr="00583899">
        <w:rPr>
          <w:i/>
          <w:sz w:val="18"/>
        </w:rPr>
        <w:t xml:space="preserve"> Science in Computer Science (Hons.</w:t>
      </w:r>
      <w:r w:rsidR="001501B1" w:rsidRPr="00583899">
        <w:rPr>
          <w:i/>
          <w:sz w:val="18"/>
        </w:rPr>
        <w:t>,</w:t>
      </w:r>
      <w:r w:rsidR="00C60921" w:rsidRPr="00583899">
        <w:rPr>
          <w:i/>
          <w:sz w:val="18"/>
        </w:rPr>
        <w:t xml:space="preserve"> Cum Laude)</w:t>
      </w:r>
    </w:p>
    <w:p w14:paraId="0CB54779" w14:textId="29735E38" w:rsidR="008F20B6" w:rsidRPr="008F20B6" w:rsidRDefault="008F20B6" w:rsidP="00845F8F">
      <w:pPr>
        <w:pStyle w:val="p1"/>
        <w:spacing w:line="276" w:lineRule="auto"/>
        <w:ind w:left="720"/>
        <w:rPr>
          <w:iCs/>
          <w:sz w:val="18"/>
        </w:rPr>
      </w:pPr>
      <w:r w:rsidRPr="008F20B6">
        <w:rPr>
          <w:iCs/>
          <w:sz w:val="18"/>
        </w:rPr>
        <w:t>Thesis supervisor: Dr. Yi Feng</w:t>
      </w:r>
    </w:p>
    <w:p w14:paraId="37E559EA" w14:textId="53D2B56D" w:rsidR="00CC6315" w:rsidRPr="00CD79E8" w:rsidRDefault="00CC6315" w:rsidP="00CD79E8">
      <w:pPr>
        <w:pStyle w:val="p1"/>
        <w:numPr>
          <w:ilvl w:val="0"/>
          <w:numId w:val="15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</w:t>
      </w:r>
      <w:r w:rsidR="00E76D21" w:rsidRPr="00583899">
        <w:rPr>
          <w:b/>
          <w:sz w:val="18"/>
        </w:rPr>
        <w:t>an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2014-2019)</w:t>
      </w:r>
      <w:r w:rsidR="00E76D21" w:rsidRPr="00583899">
        <w:rPr>
          <w:sz w:val="18"/>
        </w:rPr>
        <w:t xml:space="preserve">, Jinan, Shandong, China — </w:t>
      </w:r>
      <w:r w:rsidR="00CD79E8" w:rsidRPr="00583899">
        <w:rPr>
          <w:i/>
          <w:sz w:val="18"/>
        </w:rPr>
        <w:t>Bachelor of Science in Computer Science</w:t>
      </w:r>
    </w:p>
    <w:p w14:paraId="72B843CC" w14:textId="5665A9E8" w:rsidR="00983A45" w:rsidRPr="00583899" w:rsidRDefault="00983A45" w:rsidP="00983A45">
      <w:pPr>
        <w:pStyle w:val="Heading1"/>
        <w:rPr>
          <w:sz w:val="32"/>
          <w:lang w:eastAsia="zh-CN"/>
        </w:rPr>
      </w:pPr>
      <w:r w:rsidRPr="00583899">
        <w:rPr>
          <w:sz w:val="32"/>
          <w:lang w:eastAsia="zh-CN"/>
        </w:rPr>
        <w:t>Teaching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Pr="00583899">
        <w:rPr>
          <w:sz w:val="32"/>
        </w:rPr>
        <w:t>xperience</w:t>
      </w:r>
    </w:p>
    <w:p w14:paraId="5BE28E52" w14:textId="77777777" w:rsidR="00245BA8" w:rsidRPr="00B66CE8" w:rsidRDefault="00245BA8" w:rsidP="00B66CE8">
      <w:pPr>
        <w:pStyle w:val="ListParagraph"/>
        <w:ind w:left="0"/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</w:pPr>
      <w:bookmarkStart w:id="1" w:name="COMP-3413-FA"/>
      <w:r w:rsidRPr="00B66CE8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Lakehead University</w:t>
      </w:r>
    </w:p>
    <w:p w14:paraId="1D7ACB3D" w14:textId="77777777" w:rsidR="00245BA8" w:rsidRPr="002F1711" w:rsidRDefault="00245BA8" w:rsidP="00245BA8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>
        <w:rPr>
          <w:rFonts w:ascii="Helvetica" w:hAnsi="Helvetica" w:cs="Times New Roman"/>
          <w:b/>
          <w:bCs/>
          <w:sz w:val="18"/>
          <w:szCs w:val="15"/>
          <w:lang w:eastAsia="zh-CN"/>
        </w:rPr>
        <w:t>Guest Tutor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>Computer Vision (2019 Fall)</w:t>
      </w:r>
      <w:r>
        <w:rPr>
          <w:rFonts w:ascii="Helvetica" w:hAnsi="Helvetica" w:cs="Times New Roman"/>
          <w:i/>
          <w:iCs/>
          <w:sz w:val="20"/>
          <w:szCs w:val="16"/>
          <w:lang w:eastAsia="zh-CN"/>
        </w:rPr>
        <w:t xml:space="preserve">, </w:t>
      </w:r>
      <w:r w:rsidRPr="002F1711">
        <w:rPr>
          <w:rFonts w:ascii="Helvetica" w:hAnsi="Helvetica" w:cs="Times New Roman"/>
          <w:sz w:val="18"/>
          <w:szCs w:val="15"/>
          <w:lang w:eastAsia="zh-CN"/>
        </w:rPr>
        <w:t>graduate-level course, 70 students</w:t>
      </w:r>
    </w:p>
    <w:p w14:paraId="0AD3A8C6" w14:textId="77777777" w:rsidR="00245BA8" w:rsidRPr="002F1711" w:rsidRDefault="00245BA8" w:rsidP="00245BA8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>
        <w:rPr>
          <w:rFonts w:ascii="Helvetica" w:hAnsi="Helvetica" w:cs="Times New Roman"/>
          <w:b/>
          <w:bCs/>
          <w:sz w:val="18"/>
          <w:szCs w:val="15"/>
          <w:lang w:eastAsia="zh-CN"/>
        </w:rPr>
        <w:t>:</w:t>
      </w:r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 xml:space="preserve"> Deep Learning (2019 Spring)</w:t>
      </w:r>
      <w:r w:rsidRPr="002F1711">
        <w:rPr>
          <w:rFonts w:ascii="Helvetica" w:hAnsi="Helvetica" w:cs="Times New Roman"/>
          <w:sz w:val="18"/>
          <w:szCs w:val="15"/>
          <w:lang w:eastAsia="zh-CN"/>
        </w:rPr>
        <w:t>, graduate-level course, 59 students</w:t>
      </w:r>
    </w:p>
    <w:p w14:paraId="74FE5D96" w14:textId="77777777" w:rsidR="00245BA8" w:rsidRPr="002F1711" w:rsidRDefault="00245BA8" w:rsidP="00245BA8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>
        <w:rPr>
          <w:rFonts w:ascii="Helvetica" w:hAnsi="Helvetica" w:cs="Times New Roman"/>
          <w:b/>
          <w:bCs/>
          <w:sz w:val="18"/>
          <w:szCs w:val="15"/>
          <w:lang w:eastAsia="zh-CN"/>
        </w:rPr>
        <w:t>:</w:t>
      </w: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Optimization Method </w:t>
      </w:r>
      <w:r w:rsidRPr="00602431">
        <w:rPr>
          <w:rFonts w:ascii="Helvetica" w:hAnsi="Helvetica" w:cs="Times New Roman"/>
          <w:i/>
          <w:iCs/>
          <w:sz w:val="20"/>
          <w:szCs w:val="16"/>
          <w:lang w:eastAsia="zh-CN"/>
        </w:rPr>
        <w:t>(2019 Spring)</w:t>
      </w:r>
      <w:r w:rsidRPr="002F1711">
        <w:rPr>
          <w:rFonts w:ascii="Helvetica" w:hAnsi="Helvetica" w:cs="Times New Roman"/>
          <w:sz w:val="18"/>
          <w:szCs w:val="15"/>
          <w:lang w:eastAsia="zh-CN"/>
        </w:rPr>
        <w:t>, graduate-level course, 19 students</w:t>
      </w:r>
    </w:p>
    <w:p w14:paraId="5D594365" w14:textId="77777777" w:rsidR="00245BA8" w:rsidRPr="002F1711" w:rsidRDefault="00245BA8" w:rsidP="00245BA8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2F1711">
        <w:rPr>
          <w:rFonts w:ascii="Helvetica" w:hAnsi="Helvetica" w:cs="Times New Roman"/>
          <w:b/>
          <w:sz w:val="18"/>
          <w:szCs w:val="15"/>
          <w:lang w:eastAsia="zh-CN"/>
        </w:rPr>
        <w:t>Lab Tutor:</w:t>
      </w:r>
      <w:r>
        <w:t xml:space="preserve"> </w:t>
      </w:r>
      <w:hyperlink r:id="rId10" w:history="1">
        <w:r w:rsidRPr="002F1711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Assembly</w:t>
        </w:r>
      </w:hyperlink>
      <w:r w:rsidRPr="002F1711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Language </w:t>
      </w:r>
      <w:r w:rsidRPr="002F1711">
        <w:rPr>
          <w:rFonts w:ascii="Helvetica" w:hAnsi="Helvetica" w:cs="Times New Roman"/>
          <w:i/>
          <w:iCs/>
          <w:sz w:val="20"/>
          <w:szCs w:val="16"/>
          <w:lang w:eastAsia="zh-CN"/>
        </w:rPr>
        <w:t>(2019 Winter)</w:t>
      </w:r>
      <w:r w:rsidRPr="002F1711">
        <w:rPr>
          <w:rFonts w:ascii="Helvetica" w:hAnsi="Helvetica" w:cs="Times New Roman"/>
          <w:sz w:val="18"/>
          <w:szCs w:val="15"/>
          <w:lang w:eastAsia="zh-CN"/>
        </w:rPr>
        <w:t xml:space="preserve">, undergraduate-level course, 38 students </w:t>
      </w:r>
    </w:p>
    <w:p w14:paraId="447B55EE" w14:textId="77777777" w:rsidR="00245BA8" w:rsidRPr="002F1711" w:rsidRDefault="00245BA8" w:rsidP="00245BA8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Lab Tutor</w:t>
      </w:r>
      <w:r>
        <w:t xml:space="preserve">: </w:t>
      </w:r>
      <w:hyperlink r:id="rId11" w:history="1">
        <w:r w:rsidRPr="002F1711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Data Base Management Systems</w:t>
        </w:r>
      </w:hyperlink>
      <w:bookmarkEnd w:id="1"/>
      <w:r w:rsidRPr="002F1711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Pr="002F1711">
        <w:rPr>
          <w:rFonts w:ascii="Helvetica" w:hAnsi="Helvetica" w:cs="Times New Roman"/>
          <w:i/>
          <w:iCs/>
          <w:sz w:val="20"/>
          <w:szCs w:val="16"/>
          <w:lang w:eastAsia="zh-CN"/>
        </w:rPr>
        <w:t>(2018 Fall)</w:t>
      </w:r>
      <w:r w:rsidRPr="002F1711">
        <w:rPr>
          <w:rFonts w:ascii="Helvetica" w:hAnsi="Helvetica" w:cs="Times New Roman"/>
          <w:sz w:val="18"/>
          <w:szCs w:val="15"/>
          <w:lang w:eastAsia="zh-CN"/>
        </w:rPr>
        <w:t>, undergraduate-level course, 25 students</w:t>
      </w:r>
    </w:p>
    <w:p w14:paraId="7E89EEA0" w14:textId="0BCC7B5F" w:rsidR="00555CBE" w:rsidRPr="00583899" w:rsidRDefault="00983A45">
      <w:pPr>
        <w:pStyle w:val="Heading1"/>
        <w:rPr>
          <w:sz w:val="32"/>
          <w:lang w:eastAsia="zh-CN"/>
        </w:rPr>
      </w:pPr>
      <w:r w:rsidRPr="00583899">
        <w:rPr>
          <w:rFonts w:hint="eastAsia"/>
          <w:sz w:val="32"/>
          <w:lang w:eastAsia="zh-CN"/>
        </w:rPr>
        <w:t>Academic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="006825E3" w:rsidRPr="00583899">
        <w:rPr>
          <w:sz w:val="32"/>
        </w:rPr>
        <w:t>xperience</w:t>
      </w:r>
    </w:p>
    <w:p w14:paraId="7AA06534" w14:textId="118A3F6B" w:rsidR="00983A2A" w:rsidRPr="00583899" w:rsidRDefault="00983A2A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Review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IEEE Transactions on Circuits and Systems for Video Technology</w:t>
      </w:r>
      <w:r w:rsidR="0069531F" w:rsidRPr="00583899">
        <w:rPr>
          <w:rFonts w:ascii="Helvetica" w:hAnsi="Helvetica" w:cs="Times New Roman"/>
          <w:sz w:val="18"/>
          <w:szCs w:val="15"/>
          <w:lang w:eastAsia="zh-CN"/>
        </w:rPr>
        <w:t>. (2019)</w:t>
      </w:r>
    </w:p>
    <w:p w14:paraId="4D4FA992" w14:textId="3A416A86" w:rsidR="007D068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G</w:t>
      </w:r>
      <w:r w:rsidR="007D068E" w:rsidRPr="00583899">
        <w:rPr>
          <w:rFonts w:ascii="Helvetica" w:hAnsi="Helvetica" w:cs="Times New Roman"/>
          <w:b/>
          <w:sz w:val="18"/>
          <w:szCs w:val="15"/>
          <w:lang w:eastAsia="zh-CN"/>
        </w:rPr>
        <w:t>raduate assistant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7D068E" w:rsidRPr="00583899">
        <w:rPr>
          <w:rFonts w:ascii="Helvetica" w:hAnsi="Helvetica" w:cs="Times New Roman"/>
          <w:sz w:val="18"/>
          <w:szCs w:val="15"/>
          <w:lang w:eastAsia="zh-CN"/>
        </w:rPr>
        <w:t xml:space="preserve">Lakehead University </w:t>
      </w:r>
      <w:r w:rsidR="007D068E" w:rsidRPr="00602431">
        <w:rPr>
          <w:rFonts w:ascii="Helvetica" w:hAnsi="Helvetica" w:cs="Times New Roman"/>
          <w:color w:val="FF0000"/>
          <w:sz w:val="18"/>
          <w:szCs w:val="15"/>
          <w:lang w:eastAsia="zh-CN"/>
        </w:rPr>
        <w:t>(2018-present)</w:t>
      </w:r>
    </w:p>
    <w:p w14:paraId="6571D58A" w14:textId="7825DAAA" w:rsidR="00671041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Research assistant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on artificial neural networks) at 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Brain Computer Interface lab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 xml:space="preserve"> Algoma University, Canada (2017-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2018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0C94640B" w14:textId="51F2DFB4" w:rsidR="00555CB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Vice</w:t>
      </w:r>
      <w:r w:rsidR="002A6986" w:rsidRPr="00583899">
        <w:rPr>
          <w:rFonts w:ascii="Helvetica" w:hAnsi="Helvetica" w:cs="Times New Roman"/>
          <w:b/>
          <w:sz w:val="18"/>
          <w:szCs w:val="15"/>
          <w:lang w:eastAsia="zh-CN"/>
        </w:rPr>
        <w:t>-m</w:t>
      </w:r>
      <w:r w:rsidR="00935740" w:rsidRPr="00583899">
        <w:rPr>
          <w:rFonts w:ascii="Helvetica" w:hAnsi="Helvetica" w:cs="Times New Roman"/>
          <w:b/>
          <w:sz w:val="18"/>
          <w:szCs w:val="15"/>
          <w:lang w:eastAsia="zh-CN"/>
        </w:rPr>
        <w:t>i</w:t>
      </w:r>
      <w:r w:rsidR="00F25F74" w:rsidRPr="00583899">
        <w:rPr>
          <w:rFonts w:ascii="Helvetica" w:hAnsi="Helvetica" w:cs="Times New Roman"/>
          <w:b/>
          <w:sz w:val="18"/>
          <w:szCs w:val="15"/>
          <w:lang w:eastAsia="zh-CN"/>
        </w:rPr>
        <w:t>nister</w:t>
      </w:r>
      <w:r w:rsidR="00F25F74" w:rsidRPr="00583899">
        <w:rPr>
          <w:rFonts w:ascii="Helvetica" w:hAnsi="Helvetica" w:cs="Times New Roman"/>
          <w:sz w:val="18"/>
          <w:szCs w:val="15"/>
          <w:lang w:eastAsia="zh-CN"/>
        </w:rPr>
        <w:t xml:space="preserve"> of Software Department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of Turing Computer Association,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 xml:space="preserve"> University of Jina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2A6986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>China (2015-2016)</w:t>
      </w:r>
    </w:p>
    <w:p w14:paraId="69616509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  <w:lang w:eastAsia="zh-TW"/>
        </w:rPr>
        <w:t xml:space="preserve">Technical </w:t>
      </w:r>
      <w:r w:rsidRPr="00583899">
        <w:rPr>
          <w:sz w:val="32"/>
        </w:rPr>
        <w:t>Skills</w:t>
      </w:r>
    </w:p>
    <w:p w14:paraId="586DEE99" w14:textId="4DE36131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Programming </w:t>
      </w:r>
      <w:r w:rsidR="00E32405" w:rsidRPr="00583899">
        <w:rPr>
          <w:rFonts w:ascii="Helvetica" w:hAnsi="Helvetica" w:cs="Times New Roman"/>
          <w:b/>
          <w:sz w:val="18"/>
          <w:szCs w:val="15"/>
          <w:lang w:eastAsia="zh-CN"/>
        </w:rPr>
        <w:t>L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anguage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D6FFE" w:rsidRPr="00583899">
        <w:rPr>
          <w:rFonts w:ascii="Helvetica" w:hAnsi="Helvetica" w:cs="Times New Roman"/>
          <w:sz w:val="18"/>
          <w:szCs w:val="15"/>
          <w:lang w:eastAsia="zh-CN"/>
        </w:rPr>
        <w:t xml:space="preserve">Python, </w:t>
      </w:r>
      <w:r w:rsidR="00001AD7" w:rsidRPr="00583899">
        <w:rPr>
          <w:rFonts w:ascii="Helvetica" w:hAnsi="Helvetica" w:cs="Times New Roman"/>
          <w:sz w:val="18"/>
          <w:szCs w:val="15"/>
          <w:lang w:eastAsia="zh-CN"/>
        </w:rPr>
        <w:t>Java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C++, C, JavaScript, HTML5</w:t>
      </w:r>
      <w:r w:rsidR="00245BA8">
        <w:rPr>
          <w:rFonts w:ascii="Helvetica" w:hAnsi="Helvetica" w:cs="Times New Roman"/>
          <w:sz w:val="18"/>
          <w:szCs w:val="15"/>
          <w:lang w:eastAsia="zh-CN"/>
        </w:rPr>
        <w:t>/CSS3</w:t>
      </w:r>
    </w:p>
    <w:p w14:paraId="0C6745BE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perating System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Unix/Unix-like OS, Windows, iOS and Android development</w:t>
      </w:r>
    </w:p>
    <w:p w14:paraId="70EB3B8C" w14:textId="081FCAE6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Open Source Libraries: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OpenCV,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Tensorflow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proofErr w:type="spellStart"/>
      <w:r w:rsidR="00245BA8">
        <w:rPr>
          <w:rFonts w:ascii="Helvetica" w:hAnsi="Helvetica" w:cs="Times New Roman"/>
          <w:sz w:val="18"/>
          <w:szCs w:val="15"/>
          <w:lang w:eastAsia="zh-CN"/>
        </w:rPr>
        <w:t>Keras</w:t>
      </w:r>
      <w:proofErr w:type="spellEnd"/>
      <w:r w:rsidR="00245BA8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SciPy</w:t>
      </w:r>
      <w:r w:rsidR="000553B0"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proofErr w:type="spellStart"/>
      <w:r w:rsidR="000553B0" w:rsidRPr="00583899">
        <w:rPr>
          <w:rFonts w:ascii="Helvetica" w:hAnsi="Helvetica" w:cs="Times New Roman"/>
          <w:sz w:val="18"/>
          <w:szCs w:val="15"/>
          <w:lang w:eastAsia="zh-CN"/>
        </w:rPr>
        <w:t>Gurobi</w:t>
      </w:r>
      <w:proofErr w:type="spellEnd"/>
    </w:p>
    <w:p w14:paraId="0B586C8A" w14:textId="18151CF3" w:rsidR="004039FA" w:rsidRPr="00583899" w:rsidRDefault="00B9669C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thers</w:t>
      </w:r>
      <w:r w:rsidR="004039FA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: </w:t>
      </w: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 xml:space="preserve">LATEX, </w:t>
      </w:r>
      <w:r w:rsidR="004039FA" w:rsidRPr="00583899">
        <w:rPr>
          <w:rFonts w:ascii="Helvetica" w:hAnsi="Helvetica" w:cs="Times New Roman"/>
          <w:bCs/>
          <w:sz w:val="18"/>
          <w:szCs w:val="15"/>
          <w:lang w:eastAsia="zh-CN"/>
        </w:rPr>
        <w:t>MySQL</w:t>
      </w:r>
      <w:r w:rsidR="004039FA"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245BA8">
        <w:rPr>
          <w:rFonts w:ascii="Helvetica" w:hAnsi="Helvetica" w:cs="Times New Roman"/>
          <w:sz w:val="18"/>
          <w:szCs w:val="15"/>
          <w:lang w:eastAsia="zh-CN"/>
        </w:rPr>
        <w:t xml:space="preserve">Google </w:t>
      </w:r>
      <w:r w:rsidR="004039FA" w:rsidRPr="00583899">
        <w:rPr>
          <w:rFonts w:ascii="Helvetica" w:hAnsi="Helvetica" w:cs="Times New Roman"/>
          <w:sz w:val="18"/>
          <w:szCs w:val="15"/>
          <w:lang w:eastAsia="zh-CN"/>
        </w:rPr>
        <w:t>Firebase</w:t>
      </w:r>
    </w:p>
    <w:p w14:paraId="5A489537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</w:rPr>
        <w:lastRenderedPageBreak/>
        <w:t>Domain Knowledge</w:t>
      </w:r>
    </w:p>
    <w:p w14:paraId="2D9149D4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Computer Vision and Image Analysis</w:t>
      </w:r>
    </w:p>
    <w:p w14:paraId="39CA249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Machine Learning, Artificial Neural Networks and Deep Learning</w:t>
      </w:r>
    </w:p>
    <w:p w14:paraId="1AEB18F1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Big Data Analysis</w:t>
      </w:r>
    </w:p>
    <w:p w14:paraId="482885B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Algorithm Design</w:t>
      </w:r>
    </w:p>
    <w:p w14:paraId="559F28E7" w14:textId="10B268C8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Object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-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Oriented Programming and 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Object-Oriented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Design</w:t>
      </w:r>
    </w:p>
    <w:p w14:paraId="3C97F30D" w14:textId="46D6450B" w:rsidR="00EE38FA" w:rsidRPr="00583899" w:rsidRDefault="00EE38FA" w:rsidP="00EE38FA">
      <w:pPr>
        <w:pStyle w:val="Heading1"/>
        <w:rPr>
          <w:sz w:val="32"/>
          <w:lang w:eastAsia="zh-CN"/>
        </w:rPr>
      </w:pPr>
      <w:r w:rsidRPr="00583899">
        <w:rPr>
          <w:sz w:val="32"/>
        </w:rPr>
        <w:t>Publication</w:t>
      </w:r>
      <w:r w:rsidR="009730AB" w:rsidRPr="00583899">
        <w:rPr>
          <w:sz w:val="32"/>
        </w:rPr>
        <w:t>s</w:t>
      </w:r>
    </w:p>
    <w:p w14:paraId="4F2DC181" w14:textId="01D312D6" w:rsidR="00FC4FCF" w:rsidRPr="009D7BC3" w:rsidRDefault="00FC4FCF" w:rsidP="00B66CE8">
      <w:pPr>
        <w:pStyle w:val="ListParagraph"/>
        <w:ind w:left="0"/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Published:</w:t>
      </w:r>
    </w:p>
    <w:p w14:paraId="6E718820" w14:textId="77777777" w:rsidR="00602431" w:rsidRPr="009D7BC3" w:rsidRDefault="00602431" w:rsidP="00602431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 w:rsidRPr="009D7BC3">
        <w:rPr>
          <w:rFonts w:ascii="Arial" w:eastAsia="Times New Roman" w:hAnsi="Arial" w:cs="Arial"/>
          <w:b/>
          <w:color w:val="222222"/>
          <w:sz w:val="18"/>
          <w:szCs w:val="18"/>
          <w:shd w:val="clear" w:color="auto" w:fill="FFFFFF"/>
          <w:lang w:eastAsia="zh-CN"/>
        </w:rPr>
        <w:t>Yan, P.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, Choudhury, S., &amp; Wei, R. (2019, May). A Distributed Graph-Based Dense RFID Readers Arrangement Algorithm. In 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 (pp. 1-6). IEEE.</w:t>
      </w:r>
    </w:p>
    <w:p w14:paraId="3CF13D72" w14:textId="37BAC45E" w:rsidR="00546338" w:rsidRPr="009D7BC3" w:rsidRDefault="00602431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sz w:val="18"/>
          <w:szCs w:val="18"/>
          <w:lang w:eastAsia="zh-CN"/>
        </w:rPr>
        <w:t>Yan,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Feng, Y. (2018). Using Convolution and Deep Learning in Gomoku Game Artificial Intelligence. Modern Physics Letters A, 28(03), 1850011.</w:t>
      </w:r>
    </w:p>
    <w:p w14:paraId="5EAEFBFF" w14:textId="77777777" w:rsidR="00602431" w:rsidRPr="009D7BC3" w:rsidRDefault="00602431" w:rsidP="00602431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 w:rsidRPr="009D7BC3">
        <w:rPr>
          <w:rFonts w:ascii="Arial" w:eastAsia="Times New Roman" w:hAnsi="Arial" w:cs="Arial"/>
          <w:b/>
          <w:color w:val="222222"/>
          <w:sz w:val="18"/>
          <w:szCs w:val="18"/>
          <w:shd w:val="clear" w:color="auto" w:fill="FFFFFF"/>
          <w:lang w:eastAsia="zh-CN"/>
        </w:rPr>
        <w:t>Yan, P.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, &amp; Feng, Y. (2018, December). A Hybrid Gomoku Deep Learning Artificial Intelligence. In 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 (pp. 48-52). ACM.</w:t>
      </w:r>
    </w:p>
    <w:p w14:paraId="25ABBF2B" w14:textId="6E9B749E" w:rsidR="00D50D6A" w:rsidRPr="00D50D6A" w:rsidRDefault="00FC4FCF" w:rsidP="00B66CE8">
      <w:pPr>
        <w:pStyle w:val="ListParagraph"/>
        <w:ind w:left="709" w:hanging="720"/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Submitted:</w:t>
      </w:r>
    </w:p>
    <w:p w14:paraId="0E393C57" w14:textId="0E1857AD" w:rsidR="00D50D6A" w:rsidRDefault="00D50D6A" w:rsidP="009E1190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D50D6A">
        <w:rPr>
          <w:rFonts w:ascii="Helvetica" w:hAnsi="Helvetica" w:cs="Times New Roman"/>
          <w:b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, &amp; Choudhury, S., Optimizing Mobile Edge Computing Multi-Level Task Offloading via Deep Reinforcement Learning, submitted to </w:t>
      </w:r>
      <w:r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2020 I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EEE International Conference on Communications (ICC</w:t>
      </w:r>
      <w:r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 xml:space="preserve"> 2020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)</w:t>
      </w:r>
      <w:r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. IEEE.</w:t>
      </w:r>
    </w:p>
    <w:p w14:paraId="1DBCB3F9" w14:textId="5CD5B979" w:rsidR="009E1190" w:rsidRPr="009E1190" w:rsidRDefault="009E1190" w:rsidP="009E1190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9E1190">
        <w:rPr>
          <w:rFonts w:ascii="Helvetica" w:hAnsi="Helvetica" w:cs="Times New Roman"/>
          <w:sz w:val="18"/>
          <w:szCs w:val="18"/>
          <w:lang w:eastAsia="zh-CN"/>
        </w:rPr>
        <w:t>Liu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Y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Li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Liu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M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, </w:t>
      </w:r>
      <w:r w:rsidRPr="009E1190">
        <w:rPr>
          <w:rFonts w:ascii="Helvetica" w:hAnsi="Helvetica" w:cs="Times New Roman"/>
          <w:b/>
          <w:bCs/>
          <w:sz w:val="18"/>
          <w:szCs w:val="18"/>
          <w:lang w:eastAsia="zh-CN"/>
        </w:rPr>
        <w:t>Yan P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Huang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X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&amp;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 Du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, No-reference stereoscopic image quality assessment by combining global and local features, under revision, submitted to </w:t>
      </w:r>
      <w:r w:rsidRPr="009E1190">
        <w:rPr>
          <w:rFonts w:ascii="Helvetica" w:hAnsi="Helvetica" w:cs="Times New Roman"/>
          <w:i/>
          <w:iCs/>
          <w:sz w:val="18"/>
          <w:szCs w:val="18"/>
          <w:lang w:eastAsia="zh-CN"/>
        </w:rPr>
        <w:t>IEEE Transactions on Circuits and Systems for Video Technology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2019.</w:t>
      </w:r>
    </w:p>
    <w:p w14:paraId="33D9C2D2" w14:textId="21318A2B" w:rsidR="009E1190" w:rsidRPr="009E1190" w:rsidRDefault="009E1190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Paul A., </w:t>
      </w:r>
      <w:r w:rsidRPr="009E1190">
        <w:rPr>
          <w:rFonts w:ascii="Helvetica" w:hAnsi="Helvetica" w:cs="Times New Roman"/>
          <w:b/>
          <w:bCs/>
          <w:sz w:val="18"/>
          <w:szCs w:val="18"/>
          <w:lang w:eastAsia="zh-CN"/>
        </w:rPr>
        <w:t>Yan P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&amp; Yang Y., Online Sequential Learning with Non-Iterative Strategy for Dimension Reduction and Image Classification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, submitted to </w:t>
      </w:r>
      <w:r w:rsidRPr="009E1190">
        <w:rPr>
          <w:rFonts w:ascii="Helvetica" w:hAnsi="Helvetica" w:cs="Times New Roman"/>
          <w:i/>
          <w:iCs/>
          <w:sz w:val="18"/>
          <w:szCs w:val="18"/>
          <w:lang w:eastAsia="zh-CN"/>
        </w:rPr>
        <w:t>The Thirty-Fourth AAAI Conference on Artificial Intelligence</w:t>
      </w:r>
      <w:r>
        <w:rPr>
          <w:rFonts w:ascii="Helvetica" w:hAnsi="Helvetica" w:cs="Times New Roman"/>
          <w:i/>
          <w:iCs/>
          <w:sz w:val="18"/>
          <w:szCs w:val="18"/>
          <w:lang w:eastAsia="zh-CN"/>
        </w:rPr>
        <w:t>.</w:t>
      </w:r>
    </w:p>
    <w:p w14:paraId="2B513105" w14:textId="150A8631" w:rsidR="00FC4FCF" w:rsidRPr="009D7BC3" w:rsidRDefault="00FC4FCF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i/>
          <w:iCs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>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Wei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R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.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</w:t>
      </w:r>
      <w:r w:rsidRPr="009D7BC3">
        <w:rPr>
          <w:sz w:val="18"/>
          <w:szCs w:val="18"/>
        </w:rPr>
        <w:t xml:space="preserve">A Machine Learning Auxiliary Approach for the Distributed Dense RFID Readers Arrangement Algorithm. </w:t>
      </w:r>
      <w:r w:rsidRPr="009D7BC3">
        <w:rPr>
          <w:i/>
          <w:iCs/>
          <w:sz w:val="18"/>
          <w:szCs w:val="18"/>
        </w:rPr>
        <w:t>IEEE Access on Intelligent and Cognitive Techniques for Internet of Things.</w:t>
      </w:r>
    </w:p>
    <w:p w14:paraId="0FE08A3E" w14:textId="73E4C1DC" w:rsidR="00FC4FCF" w:rsidRPr="009D7BC3" w:rsidRDefault="00FC4FCF" w:rsidP="00FC4FCF">
      <w:pPr>
        <w:pStyle w:val="ListParagraph"/>
        <w:numPr>
          <w:ilvl w:val="0"/>
          <w:numId w:val="17"/>
        </w:numPr>
        <w:rPr>
          <w:sz w:val="18"/>
          <w:szCs w:val="18"/>
        </w:rPr>
      </w:pP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>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Al-</w:t>
      </w:r>
      <w:proofErr w:type="spellStart"/>
      <w:r w:rsidR="009E1190">
        <w:rPr>
          <w:rFonts w:ascii="Helvetica" w:hAnsi="Helvetica" w:cs="Times New Roman"/>
          <w:sz w:val="18"/>
          <w:szCs w:val="18"/>
          <w:lang w:eastAsia="zh-CN"/>
        </w:rPr>
        <w:t>T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urjman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F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Al-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Oqily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I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</w:t>
      </w:r>
      <w:r w:rsidRPr="009D7BC3">
        <w:rPr>
          <w:sz w:val="18"/>
          <w:szCs w:val="18"/>
        </w:rPr>
        <w:t>. An Energy-Efficient Topology Control Algorithm for Optimizing the Lifetime of Wireless Information-Centric IoT Networks</w:t>
      </w:r>
      <w:r w:rsidRPr="009D7BC3">
        <w:rPr>
          <w:noProof/>
          <w:sz w:val="18"/>
          <w:szCs w:val="18"/>
        </w:rPr>
        <w:drawing>
          <wp:inline distT="0" distB="0" distL="0" distR="0" wp14:anchorId="591D5744" wp14:editId="6FF8538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BC3">
        <w:rPr>
          <w:sz w:val="18"/>
          <w:szCs w:val="18"/>
        </w:rPr>
        <w:t xml:space="preserve">. </w:t>
      </w:r>
      <w:r w:rsidRPr="009D7BC3">
        <w:rPr>
          <w:i/>
          <w:iCs/>
          <w:sz w:val="18"/>
          <w:szCs w:val="18"/>
        </w:rPr>
        <w:t>Future Generation Computer Systems.</w:t>
      </w:r>
    </w:p>
    <w:p w14:paraId="07E7FDFE" w14:textId="30AB3986" w:rsidR="004B3F59" w:rsidRPr="009D7BC3" w:rsidRDefault="004B3F59" w:rsidP="00FC4FCF">
      <w:pPr>
        <w:pStyle w:val="ListParagraph"/>
        <w:numPr>
          <w:ilvl w:val="0"/>
          <w:numId w:val="17"/>
        </w:numPr>
        <w:rPr>
          <w:sz w:val="18"/>
          <w:szCs w:val="18"/>
        </w:rPr>
      </w:pP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Tassone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J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Simpson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M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 xml:space="preserve">, 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Mendhe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C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 xml:space="preserve">, 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Mago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V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.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</w:t>
      </w:r>
      <w:r w:rsidRPr="009D7BC3">
        <w:rPr>
          <w:sz w:val="18"/>
          <w:szCs w:val="18"/>
        </w:rPr>
        <w:t xml:space="preserve">Utilizing Twitter Data Analysis and Deep Learning to Identify Drug Use. </w:t>
      </w:r>
      <w:r w:rsidRPr="009D7BC3">
        <w:rPr>
          <w:i/>
          <w:iCs/>
          <w:sz w:val="18"/>
          <w:szCs w:val="18"/>
        </w:rPr>
        <w:t>IEEE Access</w:t>
      </w:r>
      <w:r w:rsidRPr="009D7BC3">
        <w:rPr>
          <w:sz w:val="18"/>
          <w:szCs w:val="18"/>
        </w:rPr>
        <w:t>.</w:t>
      </w:r>
    </w:p>
    <w:p w14:paraId="5ADC59E6" w14:textId="4388B74B" w:rsidR="00686639" w:rsidRPr="00583899" w:rsidRDefault="0035551E" w:rsidP="00686639">
      <w:pPr>
        <w:pStyle w:val="Heading1"/>
        <w:rPr>
          <w:sz w:val="32"/>
          <w:lang w:eastAsia="zh-CN"/>
        </w:rPr>
      </w:pPr>
      <w:r w:rsidRPr="00583899">
        <w:rPr>
          <w:sz w:val="32"/>
        </w:rPr>
        <w:t>Awards</w:t>
      </w:r>
      <w:r w:rsidR="00227D8E" w:rsidRPr="00583899">
        <w:rPr>
          <w:sz w:val="32"/>
        </w:rPr>
        <w:t xml:space="preserve"> and </w:t>
      </w:r>
      <w:r w:rsidR="005E793C" w:rsidRPr="00583899">
        <w:rPr>
          <w:sz w:val="32"/>
        </w:rPr>
        <w:t>Honors</w:t>
      </w:r>
    </w:p>
    <w:p w14:paraId="4ADAD252" w14:textId="126EB5BF" w:rsidR="00DC6CE5" w:rsidRPr="00DC6CE5" w:rsidRDefault="00DC6CE5" w:rsidP="00DC6CE5">
      <w:pPr>
        <w:pStyle w:val="ListParagraph"/>
        <w:ind w:left="0"/>
        <w:rPr>
          <w:rFonts w:ascii="Helvetica" w:hAnsi="Helvetica" w:cs="Times New Roman"/>
          <w:b/>
          <w:i/>
          <w:sz w:val="18"/>
          <w:szCs w:val="15"/>
          <w:lang w:eastAsia="zh-CN"/>
        </w:rPr>
      </w:pPr>
      <w:r w:rsidRPr="00DC6CE5">
        <w:rPr>
          <w:rFonts w:ascii="Helvetica" w:hAnsi="Helvetica" w:cs="Times New Roman"/>
          <w:b/>
          <w:i/>
          <w:sz w:val="18"/>
          <w:szCs w:val="15"/>
          <w:lang w:eastAsia="zh-CN"/>
        </w:rPr>
        <w:t>External:</w:t>
      </w:r>
    </w:p>
    <w:p w14:paraId="3C3F0B2C" w14:textId="2C1CF962" w:rsidR="00DC6CE5" w:rsidRPr="00DC6CE5" w:rsidRDefault="00DC6CE5" w:rsidP="00DC6CE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</w:t>
      </w:r>
      <w:r w:rsidR="00B66CE8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-2019</w:t>
      </w:r>
      <w:r w:rsidRPr="00843B50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9255B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ector Scholarships in Artificial Intelligence (VSAI)</w:t>
      </w:r>
      <w:r w:rsidRPr="009255B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by Vector Institute, $17,500 (CAD)</w:t>
      </w:r>
    </w:p>
    <w:p w14:paraId="60005313" w14:textId="02C20AA2" w:rsidR="00DC6CE5" w:rsidRPr="00DC6CE5" w:rsidRDefault="00DC6CE5" w:rsidP="00DC6CE5">
      <w:pPr>
        <w:pStyle w:val="ListParagraph"/>
        <w:ind w:left="0"/>
        <w:rPr>
          <w:rFonts w:ascii="Helvetica" w:hAnsi="Helvetica" w:cs="Times New Roman"/>
          <w:b/>
          <w:i/>
          <w:sz w:val="18"/>
          <w:szCs w:val="15"/>
          <w:lang w:eastAsia="zh-CN"/>
        </w:rPr>
      </w:pPr>
      <w:r w:rsidRPr="00DC6CE5">
        <w:rPr>
          <w:rFonts w:ascii="Helvetica" w:hAnsi="Helvetica" w:cs="Times New Roman"/>
          <w:b/>
          <w:i/>
          <w:sz w:val="18"/>
          <w:szCs w:val="15"/>
          <w:lang w:eastAsia="zh-CN"/>
        </w:rPr>
        <w:t>Lakehead University:</w:t>
      </w:r>
    </w:p>
    <w:p w14:paraId="4F458FF4" w14:textId="661FC598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>Faculty Research Award</w:t>
      </w:r>
    </w:p>
    <w:p w14:paraId="626E4AF3" w14:textId="1B7854B6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>International Match Fund Award</w:t>
      </w:r>
    </w:p>
    <w:p w14:paraId="28DEE1B4" w14:textId="7DDD4234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>Faculty of Science and Environmental Studies Award</w:t>
      </w:r>
    </w:p>
    <w:p w14:paraId="2E4D06AD" w14:textId="70501131" w:rsidR="008C581A" w:rsidRPr="00583899" w:rsidRDefault="00843B50" w:rsidP="008C581A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-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8C581A" w:rsidRPr="00583899">
        <w:rPr>
          <w:rFonts w:ascii="Helvetica" w:hAnsi="Helvetica" w:cs="Times New Roman"/>
          <w:b/>
          <w:sz w:val="18"/>
          <w:szCs w:val="15"/>
          <w:lang w:eastAsia="zh-CN"/>
        </w:rPr>
        <w:t>Graduate Assistantship</w:t>
      </w:r>
    </w:p>
    <w:p w14:paraId="4203FE3E" w14:textId="6C6A9D0B" w:rsidR="0035551E" w:rsidRPr="00583899" w:rsidRDefault="00843B50" w:rsidP="0035551E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Research Award</w:t>
      </w:r>
    </w:p>
    <w:p w14:paraId="7B8A5AA1" w14:textId="3625727C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Entrance Award</w:t>
      </w:r>
    </w:p>
    <w:p w14:paraId="7F48E4C7" w14:textId="67427521" w:rsidR="007D2BDD" w:rsidRPr="00583899" w:rsidRDefault="00843B50" w:rsidP="007D2BDD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7D2BDD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International Entrance Award</w:t>
      </w:r>
    </w:p>
    <w:p w14:paraId="5E71B949" w14:textId="115ECF3F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of Science and Environmental Studies Entrance Award</w:t>
      </w:r>
    </w:p>
    <w:p w14:paraId="4E92F549" w14:textId="77777777" w:rsidR="00446290" w:rsidRPr="00583899" w:rsidRDefault="00446290" w:rsidP="00446290">
      <w:pPr>
        <w:pStyle w:val="Heading1"/>
        <w:rPr>
          <w:sz w:val="32"/>
          <w:lang w:eastAsia="zh-CN"/>
        </w:rPr>
      </w:pPr>
      <w:r w:rsidRPr="00583899">
        <w:rPr>
          <w:sz w:val="32"/>
        </w:rPr>
        <w:lastRenderedPageBreak/>
        <w:t>Projects</w:t>
      </w:r>
    </w:p>
    <w:p w14:paraId="4C6CDB75" w14:textId="38712FC6" w:rsidR="003D6F86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(</w:t>
      </w:r>
      <w:r w:rsidRPr="00583899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)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Deep Learning Satellite Image Lichen Mapp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(in collaboration with </w:t>
      </w:r>
      <w:r w:rsidR="00DA54FC" w:rsidRPr="00583899">
        <w:rPr>
          <w:rFonts w:ascii="Helvetica" w:hAnsi="Helvetica" w:cs="Times New Roman"/>
          <w:sz w:val="18"/>
          <w:szCs w:val="15"/>
          <w:lang w:eastAsia="zh-CN"/>
        </w:rPr>
        <w:t>NCASI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69429638" w14:textId="153C5806" w:rsidR="00B66CE8" w:rsidRPr="00583899" w:rsidRDefault="00B66CE8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>
        <w:rPr>
          <w:rFonts w:ascii="Helvetica" w:hAnsi="Helvetica" w:cs="Times New Roman"/>
          <w:sz w:val="18"/>
          <w:szCs w:val="15"/>
          <w:lang w:eastAsia="zh-CN"/>
        </w:rPr>
        <w:t>(</w:t>
      </w:r>
      <w:r w:rsidRPr="00B66CE8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>
        <w:rPr>
          <w:rFonts w:ascii="Helvetica" w:hAnsi="Helvetica" w:cs="Times New Roman"/>
          <w:sz w:val="18"/>
          <w:szCs w:val="15"/>
          <w:lang w:eastAsia="zh-CN"/>
        </w:rPr>
        <w:t xml:space="preserve">) </w:t>
      </w:r>
      <w:r w:rsidRPr="00E945F9">
        <w:rPr>
          <w:rFonts w:ascii="Helvetica" w:hAnsi="Helvetica" w:cs="Times New Roman"/>
          <w:b/>
          <w:sz w:val="18"/>
          <w:szCs w:val="15"/>
          <w:lang w:eastAsia="zh-CN"/>
        </w:rPr>
        <w:t>BPPV Mobile App</w:t>
      </w:r>
      <w:r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E945F9">
        <w:rPr>
          <w:rFonts w:ascii="Helvetica" w:hAnsi="Helvetica" w:cs="Times New Roman"/>
          <w:sz w:val="18"/>
          <w:szCs w:val="15"/>
          <w:lang w:eastAsia="zh-CN"/>
        </w:rPr>
        <w:t xml:space="preserve">for Healthcare Training </w:t>
      </w:r>
      <w:r>
        <w:rPr>
          <w:rFonts w:ascii="Helvetica" w:hAnsi="Helvetica" w:cs="Times New Roman"/>
          <w:sz w:val="18"/>
          <w:szCs w:val="15"/>
          <w:lang w:eastAsia="zh-CN"/>
        </w:rPr>
        <w:t>(Android and iOS)</w:t>
      </w:r>
    </w:p>
    <w:p w14:paraId="6E8D513A" w14:textId="5B98EB23" w:rsidR="003D6F86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Web-based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Painting Applicatio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Pr="00643844">
        <w:rPr>
          <w:rFonts w:ascii="Helvetica" w:hAnsi="Helvetica" w:cs="Times New Roman"/>
          <w:sz w:val="18"/>
          <w:szCs w:val="15"/>
          <w:lang w:eastAsia="zh-CN"/>
        </w:rPr>
        <w:t>(</w:t>
      </w:r>
      <w:hyperlink r:id="rId13" w:history="1">
        <w:r w:rsidR="00643844"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</w:t>
        </w:r>
        <w:r w:rsidR="00643844"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s</w:t>
        </w:r>
        <w:r w:rsidR="00643844"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://peizhiyan.github.io/www/draw.html</w:t>
        </w:r>
      </w:hyperlink>
      <w:r w:rsidRPr="00643844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76D8C6DC" w14:textId="1D8C7CDA" w:rsidR="00446290" w:rsidRPr="00643844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</w:t>
      </w:r>
      <w:r w:rsidR="00B04360" w:rsidRPr="00583899">
        <w:rPr>
          <w:rFonts w:ascii="Helvetica" w:hAnsi="Helvetica" w:cs="Times New Roman"/>
          <w:sz w:val="18"/>
          <w:szCs w:val="15"/>
          <w:lang w:eastAsia="zh-CN"/>
        </w:rPr>
        <w:t xml:space="preserve">A </w:t>
      </w:r>
      <w:proofErr w:type="spellStart"/>
      <w:r w:rsidR="00BA6499" w:rsidRPr="00583899">
        <w:rPr>
          <w:rFonts w:ascii="Helvetica" w:hAnsi="Helvetica" w:cs="Times New Roman"/>
          <w:sz w:val="18"/>
          <w:szCs w:val="15"/>
          <w:lang w:eastAsia="zh-CN"/>
        </w:rPr>
        <w:t>Tensorflow</w:t>
      </w:r>
      <w:proofErr w:type="spellEnd"/>
      <w:r w:rsidR="00BA6499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A3430" w:rsidRPr="00583899">
        <w:rPr>
          <w:rFonts w:ascii="Helvetica" w:hAnsi="Helvetica" w:cs="Times New Roman"/>
          <w:sz w:val="18"/>
          <w:szCs w:val="15"/>
          <w:lang w:eastAsia="zh-CN"/>
        </w:rPr>
        <w:t>implementation</w:t>
      </w:r>
      <w:r w:rsidR="00B04360" w:rsidRPr="00583899">
        <w:rPr>
          <w:rFonts w:ascii="Helvetica" w:hAnsi="Helvetica" w:cs="Times New Roman"/>
          <w:sz w:val="18"/>
          <w:szCs w:val="15"/>
          <w:lang w:eastAsia="zh-CN"/>
        </w:rPr>
        <w:t xml:space="preserve"> of </w:t>
      </w:r>
      <w:r w:rsidR="00BA6499"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Extreme Learning Autoencoder</w:t>
      </w:r>
      <w:r w:rsidR="003C5F77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3C5F77" w:rsidRPr="00643844">
        <w:rPr>
          <w:rFonts w:ascii="Helvetica" w:hAnsi="Helvetica" w:cs="Times New Roman"/>
          <w:sz w:val="18"/>
          <w:szCs w:val="15"/>
          <w:lang w:eastAsia="zh-CN"/>
        </w:rPr>
        <w:t>(</w:t>
      </w:r>
      <w:hyperlink r:id="rId14" w:history="1">
        <w:r w:rsidR="00643844"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s://github.com/PeizhiYan/ELA</w:t>
        </w:r>
      </w:hyperlink>
      <w:r w:rsidR="003C5F77" w:rsidRPr="00643844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1AC4EC15" w14:textId="7E414DA9" w:rsidR="00B63F44" w:rsidRPr="00583899" w:rsidRDefault="00B63F44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</w:t>
      </w:r>
      <w:r w:rsidR="00D2186F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4X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Video Super-Resolution</w:t>
      </w:r>
      <w:r w:rsidR="00B557BD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43844" w:rsidRPr="00643844">
        <w:rPr>
          <w:rFonts w:ascii="Helvetica" w:hAnsi="Helvetica" w:cs="Times New Roman"/>
          <w:sz w:val="18"/>
          <w:szCs w:val="15"/>
          <w:lang w:eastAsia="zh-CN"/>
        </w:rPr>
        <w:t>(</w:t>
      </w:r>
      <w:hyperlink r:id="rId15" w:history="1">
        <w:r w:rsidR="00643844"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s://www.youtube.com/watch?v=W8TxAPylE0Y</w:t>
        </w:r>
      </w:hyperlink>
      <w:r w:rsidR="00643844" w:rsidRPr="00643844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7551E1DA" w14:textId="7E399685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-2019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tilizing Twitter Data Analysis and Deep Learning to Identify Drug Use</w:t>
      </w:r>
    </w:p>
    <w:p w14:paraId="615252D1" w14:textId="770916C3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 Portrait Mode Photo Generator</w:t>
      </w:r>
    </w:p>
    <w:p w14:paraId="69819251" w14:textId="46E34048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istributed Dense RFID Readers Arrangement Algorithm</w:t>
      </w:r>
    </w:p>
    <w:p w14:paraId="2AD72516" w14:textId="1725D876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Convolution-Based Gomoku Game Evaluation Algorithm</w:t>
      </w:r>
      <w:r w:rsidR="00446290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</w:p>
    <w:p w14:paraId="6542CBD7" w14:textId="35212793" w:rsidR="00446290" w:rsidRPr="00583899" w:rsidRDefault="003D6F86" w:rsidP="00336E4E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7-2018) </w:t>
      </w:r>
      <w:r w:rsidR="00446290" w:rsidRPr="00583899">
        <w:rPr>
          <w:rFonts w:ascii="Helvetica" w:hAnsi="Helvetica" w:cs="Times New Roman"/>
          <w:sz w:val="18"/>
          <w:szCs w:val="15"/>
          <w:lang w:eastAsia="zh-CN"/>
        </w:rPr>
        <w:t xml:space="preserve">Undergraduate Thesis Project: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sing Machine Learning in Gomoku Game</w:t>
      </w:r>
    </w:p>
    <w:p w14:paraId="65824A5F" w14:textId="51169A52" w:rsidR="003E4CF3" w:rsidRPr="00583899" w:rsidRDefault="00FC3BA4" w:rsidP="003E4CF3">
      <w:pPr>
        <w:pStyle w:val="Heading1"/>
        <w:rPr>
          <w:sz w:val="32"/>
        </w:rPr>
      </w:pPr>
      <w:r w:rsidRPr="00583899">
        <w:rPr>
          <w:sz w:val="32"/>
          <w:lang w:eastAsia="zh-TW"/>
        </w:rPr>
        <w:t>Other I</w:t>
      </w:r>
      <w:r w:rsidR="003E4CF3" w:rsidRPr="00583899">
        <w:rPr>
          <w:sz w:val="32"/>
          <w:lang w:eastAsia="zh-TW"/>
        </w:rPr>
        <w:t>nterests</w:t>
      </w:r>
    </w:p>
    <w:p w14:paraId="464572CD" w14:textId="77777777" w:rsidR="00D0099D" w:rsidRPr="00583899" w:rsidRDefault="00D0099D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P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ainting</w:t>
      </w:r>
    </w:p>
    <w:p w14:paraId="3C3EB2CB" w14:textId="004DDDDF" w:rsidR="00487126" w:rsidRPr="00583899" w:rsidRDefault="003E4CF3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Reading</w:t>
      </w:r>
    </w:p>
    <w:sectPr w:rsidR="00487126" w:rsidRPr="00583899" w:rsidSect="00FC3BA4">
      <w:headerReference w:type="default" r:id="rId16"/>
      <w:footerReference w:type="default" r:id="rId17"/>
      <w:headerReference w:type="first" r:id="rId18"/>
      <w:pgSz w:w="12240" w:h="15840" w:code="1"/>
      <w:pgMar w:top="1296" w:right="1368" w:bottom="1440" w:left="1368" w:header="72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EC36A3" w14:textId="77777777" w:rsidR="002A79BF" w:rsidRDefault="002A79BF">
      <w:r>
        <w:separator/>
      </w:r>
    </w:p>
  </w:endnote>
  <w:endnote w:type="continuationSeparator" w:id="0">
    <w:p w14:paraId="26BB3DD8" w14:textId="77777777" w:rsidR="002A79BF" w:rsidRDefault="002A7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833B9" w14:textId="77777777" w:rsidR="00555CBE" w:rsidRDefault="006F5655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356F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77474E" w14:textId="77777777" w:rsidR="002A79BF" w:rsidRDefault="002A79BF">
      <w:r>
        <w:separator/>
      </w:r>
    </w:p>
  </w:footnote>
  <w:footnote w:type="continuationSeparator" w:id="0">
    <w:p w14:paraId="4C0C48BF" w14:textId="77777777" w:rsidR="002A79BF" w:rsidRDefault="002A7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DDF06" w14:textId="77777777" w:rsidR="00555CBE" w:rsidRDefault="006F5655"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88CE545" wp14:editId="604476A9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0" b="698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48D56989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6852C" w14:textId="77777777" w:rsidR="00555CBE" w:rsidRDefault="006F5655"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D890F21" wp14:editId="4E164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600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CB2D4C" w14:textId="77777777" w:rsidR="00555CBE" w:rsidRDefault="00555CBE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D890F21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&#13;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" path="m,l7315200,r,9601200l,9601200,,xm190488,190488r,9220224l7124712,9410712r,-9220224l190488,190488xe" fillcolor="#549e39 [3204]" stroked="f" strokeweight="1pt">
                <v:stroke joinstyle="miter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6;top:4286;width:3581;height:8020;visibility:visible;mso-wrap-style:square;v-text-anchor:top" coordsize="240,528" o:spt="1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&#13;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47CB2D4C" w14:textId="77777777" w:rsidR="00555CBE" w:rsidRDefault="00555CBE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549E39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C4B6C"/>
    <w:multiLevelType w:val="hybridMultilevel"/>
    <w:tmpl w:val="7464A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6AEB"/>
    <w:multiLevelType w:val="hybridMultilevel"/>
    <w:tmpl w:val="274AB366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77047B6"/>
    <w:multiLevelType w:val="hybridMultilevel"/>
    <w:tmpl w:val="0792E01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8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Tc0MTSzNDMwNTJS0lEKTi0uzszPAykwrQUASrxZfCwAAAA="/>
  </w:docVars>
  <w:rsids>
    <w:rsidRoot w:val="002F5B90"/>
    <w:rsid w:val="00001AD7"/>
    <w:rsid w:val="000112B2"/>
    <w:rsid w:val="00012FF4"/>
    <w:rsid w:val="000263E0"/>
    <w:rsid w:val="0002790E"/>
    <w:rsid w:val="00045BD4"/>
    <w:rsid w:val="000553B0"/>
    <w:rsid w:val="00060BF4"/>
    <w:rsid w:val="00061C6B"/>
    <w:rsid w:val="00061FC7"/>
    <w:rsid w:val="00072168"/>
    <w:rsid w:val="000806BD"/>
    <w:rsid w:val="0009007E"/>
    <w:rsid w:val="0009221F"/>
    <w:rsid w:val="000B2920"/>
    <w:rsid w:val="000C0424"/>
    <w:rsid w:val="000C66A0"/>
    <w:rsid w:val="000E4BB0"/>
    <w:rsid w:val="000E6315"/>
    <w:rsid w:val="000F094B"/>
    <w:rsid w:val="000F7679"/>
    <w:rsid w:val="00103261"/>
    <w:rsid w:val="00106915"/>
    <w:rsid w:val="0010753F"/>
    <w:rsid w:val="0011261B"/>
    <w:rsid w:val="001234F8"/>
    <w:rsid w:val="0012574F"/>
    <w:rsid w:val="00137955"/>
    <w:rsid w:val="00137DF0"/>
    <w:rsid w:val="001443AF"/>
    <w:rsid w:val="001501B1"/>
    <w:rsid w:val="0015088B"/>
    <w:rsid w:val="001631CD"/>
    <w:rsid w:val="00171653"/>
    <w:rsid w:val="0018152E"/>
    <w:rsid w:val="001848FD"/>
    <w:rsid w:val="001B3A7B"/>
    <w:rsid w:val="001C24D1"/>
    <w:rsid w:val="001C4514"/>
    <w:rsid w:val="001D5CB3"/>
    <w:rsid w:val="001F4976"/>
    <w:rsid w:val="00207B59"/>
    <w:rsid w:val="002111A3"/>
    <w:rsid w:val="00211C50"/>
    <w:rsid w:val="00227D8E"/>
    <w:rsid w:val="0023025C"/>
    <w:rsid w:val="002356FA"/>
    <w:rsid w:val="0024117B"/>
    <w:rsid w:val="00241DFF"/>
    <w:rsid w:val="0024214C"/>
    <w:rsid w:val="002436A8"/>
    <w:rsid w:val="0024575F"/>
    <w:rsid w:val="00245BA8"/>
    <w:rsid w:val="002604D8"/>
    <w:rsid w:val="002728E1"/>
    <w:rsid w:val="0027394B"/>
    <w:rsid w:val="00291597"/>
    <w:rsid w:val="00297D09"/>
    <w:rsid w:val="002A6986"/>
    <w:rsid w:val="002A79BF"/>
    <w:rsid w:val="002B1A0A"/>
    <w:rsid w:val="002C34AA"/>
    <w:rsid w:val="002C64E1"/>
    <w:rsid w:val="002D7BC9"/>
    <w:rsid w:val="002F5B90"/>
    <w:rsid w:val="0031362D"/>
    <w:rsid w:val="0031599C"/>
    <w:rsid w:val="003223DC"/>
    <w:rsid w:val="0032381B"/>
    <w:rsid w:val="00336E4E"/>
    <w:rsid w:val="0034311E"/>
    <w:rsid w:val="00344A8D"/>
    <w:rsid w:val="00344DC6"/>
    <w:rsid w:val="00347F36"/>
    <w:rsid w:val="003528DA"/>
    <w:rsid w:val="0035551E"/>
    <w:rsid w:val="003639CA"/>
    <w:rsid w:val="0036692D"/>
    <w:rsid w:val="0039125C"/>
    <w:rsid w:val="00396A29"/>
    <w:rsid w:val="003A0E75"/>
    <w:rsid w:val="003A1B4E"/>
    <w:rsid w:val="003A5AA9"/>
    <w:rsid w:val="003B412F"/>
    <w:rsid w:val="003B5749"/>
    <w:rsid w:val="003B7DB2"/>
    <w:rsid w:val="003C5F77"/>
    <w:rsid w:val="003C7C27"/>
    <w:rsid w:val="003D6F86"/>
    <w:rsid w:val="003E4CF3"/>
    <w:rsid w:val="003F34CF"/>
    <w:rsid w:val="003F6462"/>
    <w:rsid w:val="00400B2B"/>
    <w:rsid w:val="00401D97"/>
    <w:rsid w:val="004039FA"/>
    <w:rsid w:val="004143D9"/>
    <w:rsid w:val="0041552B"/>
    <w:rsid w:val="00416546"/>
    <w:rsid w:val="00441412"/>
    <w:rsid w:val="00444B31"/>
    <w:rsid w:val="00446290"/>
    <w:rsid w:val="00454ACC"/>
    <w:rsid w:val="00487126"/>
    <w:rsid w:val="00493CB4"/>
    <w:rsid w:val="004A3B5B"/>
    <w:rsid w:val="004B3F59"/>
    <w:rsid w:val="004B5E45"/>
    <w:rsid w:val="004D77C2"/>
    <w:rsid w:val="004E43CA"/>
    <w:rsid w:val="004E7422"/>
    <w:rsid w:val="004F2490"/>
    <w:rsid w:val="005006A1"/>
    <w:rsid w:val="00500F0F"/>
    <w:rsid w:val="00504034"/>
    <w:rsid w:val="00512177"/>
    <w:rsid w:val="005254DC"/>
    <w:rsid w:val="00536107"/>
    <w:rsid w:val="00543F5A"/>
    <w:rsid w:val="00545AED"/>
    <w:rsid w:val="00546338"/>
    <w:rsid w:val="00555CBE"/>
    <w:rsid w:val="00560295"/>
    <w:rsid w:val="00571479"/>
    <w:rsid w:val="00571BE0"/>
    <w:rsid w:val="00574E0A"/>
    <w:rsid w:val="005812C7"/>
    <w:rsid w:val="0058248C"/>
    <w:rsid w:val="00583206"/>
    <w:rsid w:val="00583899"/>
    <w:rsid w:val="00583E24"/>
    <w:rsid w:val="00584187"/>
    <w:rsid w:val="00584C4D"/>
    <w:rsid w:val="005A247E"/>
    <w:rsid w:val="005A6AFC"/>
    <w:rsid w:val="005A6D82"/>
    <w:rsid w:val="005A76F1"/>
    <w:rsid w:val="005B4774"/>
    <w:rsid w:val="005C4FD2"/>
    <w:rsid w:val="005C7961"/>
    <w:rsid w:val="005E00FC"/>
    <w:rsid w:val="005E356A"/>
    <w:rsid w:val="005E793C"/>
    <w:rsid w:val="00602431"/>
    <w:rsid w:val="006255AE"/>
    <w:rsid w:val="00627F9A"/>
    <w:rsid w:val="00643844"/>
    <w:rsid w:val="00644319"/>
    <w:rsid w:val="0064629D"/>
    <w:rsid w:val="0065543F"/>
    <w:rsid w:val="00665078"/>
    <w:rsid w:val="00671041"/>
    <w:rsid w:val="00672400"/>
    <w:rsid w:val="0067252A"/>
    <w:rsid w:val="00674A51"/>
    <w:rsid w:val="00674E36"/>
    <w:rsid w:val="006753F6"/>
    <w:rsid w:val="00681B80"/>
    <w:rsid w:val="006825E3"/>
    <w:rsid w:val="00683EC7"/>
    <w:rsid w:val="00686639"/>
    <w:rsid w:val="0068698D"/>
    <w:rsid w:val="0069531F"/>
    <w:rsid w:val="006F349F"/>
    <w:rsid w:val="006F3559"/>
    <w:rsid w:val="006F5632"/>
    <w:rsid w:val="006F5655"/>
    <w:rsid w:val="007138EC"/>
    <w:rsid w:val="00717293"/>
    <w:rsid w:val="00735C30"/>
    <w:rsid w:val="00757845"/>
    <w:rsid w:val="00767895"/>
    <w:rsid w:val="0077169C"/>
    <w:rsid w:val="00771E6F"/>
    <w:rsid w:val="00775283"/>
    <w:rsid w:val="0078672D"/>
    <w:rsid w:val="0079019D"/>
    <w:rsid w:val="00790427"/>
    <w:rsid w:val="007908AD"/>
    <w:rsid w:val="007B1CFD"/>
    <w:rsid w:val="007B33F7"/>
    <w:rsid w:val="007C5C92"/>
    <w:rsid w:val="007D068E"/>
    <w:rsid w:val="007D2BDD"/>
    <w:rsid w:val="007E1A9C"/>
    <w:rsid w:val="007E78BB"/>
    <w:rsid w:val="008141AD"/>
    <w:rsid w:val="0082006F"/>
    <w:rsid w:val="00823315"/>
    <w:rsid w:val="00837D22"/>
    <w:rsid w:val="00843B50"/>
    <w:rsid w:val="00845F8F"/>
    <w:rsid w:val="00856FEC"/>
    <w:rsid w:val="00870881"/>
    <w:rsid w:val="008779F5"/>
    <w:rsid w:val="008920B7"/>
    <w:rsid w:val="008C581A"/>
    <w:rsid w:val="008D0FB2"/>
    <w:rsid w:val="008E414F"/>
    <w:rsid w:val="008F20B6"/>
    <w:rsid w:val="008F303F"/>
    <w:rsid w:val="008F59A5"/>
    <w:rsid w:val="009255B6"/>
    <w:rsid w:val="0093077D"/>
    <w:rsid w:val="00931107"/>
    <w:rsid w:val="00935740"/>
    <w:rsid w:val="00943621"/>
    <w:rsid w:val="0095012A"/>
    <w:rsid w:val="00954399"/>
    <w:rsid w:val="00955FD9"/>
    <w:rsid w:val="0096328B"/>
    <w:rsid w:val="009645E0"/>
    <w:rsid w:val="00964EE7"/>
    <w:rsid w:val="009730AB"/>
    <w:rsid w:val="00983A2A"/>
    <w:rsid w:val="00983A45"/>
    <w:rsid w:val="009A0393"/>
    <w:rsid w:val="009A3430"/>
    <w:rsid w:val="009D02BE"/>
    <w:rsid w:val="009D5FFA"/>
    <w:rsid w:val="009D6FFE"/>
    <w:rsid w:val="009D7BC3"/>
    <w:rsid w:val="009E1190"/>
    <w:rsid w:val="009E2D91"/>
    <w:rsid w:val="009E3E8A"/>
    <w:rsid w:val="00A00FB2"/>
    <w:rsid w:val="00A13488"/>
    <w:rsid w:val="00A15F69"/>
    <w:rsid w:val="00A2196B"/>
    <w:rsid w:val="00A23051"/>
    <w:rsid w:val="00A33108"/>
    <w:rsid w:val="00A35EA2"/>
    <w:rsid w:val="00A63396"/>
    <w:rsid w:val="00A67BDA"/>
    <w:rsid w:val="00A75A8D"/>
    <w:rsid w:val="00A81087"/>
    <w:rsid w:val="00A861F4"/>
    <w:rsid w:val="00A86ECC"/>
    <w:rsid w:val="00A95071"/>
    <w:rsid w:val="00AC36C3"/>
    <w:rsid w:val="00AC3EF0"/>
    <w:rsid w:val="00AD2D04"/>
    <w:rsid w:val="00AD3136"/>
    <w:rsid w:val="00AE47D7"/>
    <w:rsid w:val="00AE6049"/>
    <w:rsid w:val="00B04360"/>
    <w:rsid w:val="00B0625A"/>
    <w:rsid w:val="00B072B2"/>
    <w:rsid w:val="00B27B4F"/>
    <w:rsid w:val="00B30413"/>
    <w:rsid w:val="00B374D5"/>
    <w:rsid w:val="00B4158A"/>
    <w:rsid w:val="00B42B89"/>
    <w:rsid w:val="00B43435"/>
    <w:rsid w:val="00B557BD"/>
    <w:rsid w:val="00B63F44"/>
    <w:rsid w:val="00B66CE8"/>
    <w:rsid w:val="00B7136F"/>
    <w:rsid w:val="00B90ADB"/>
    <w:rsid w:val="00B93B96"/>
    <w:rsid w:val="00B9669C"/>
    <w:rsid w:val="00BA6499"/>
    <w:rsid w:val="00BD50CE"/>
    <w:rsid w:val="00BE06C9"/>
    <w:rsid w:val="00BE5BF3"/>
    <w:rsid w:val="00BE6FE9"/>
    <w:rsid w:val="00C10BD7"/>
    <w:rsid w:val="00C1736B"/>
    <w:rsid w:val="00C17DE2"/>
    <w:rsid w:val="00C34237"/>
    <w:rsid w:val="00C378C9"/>
    <w:rsid w:val="00C60435"/>
    <w:rsid w:val="00C60921"/>
    <w:rsid w:val="00C64AB1"/>
    <w:rsid w:val="00C701B3"/>
    <w:rsid w:val="00C82497"/>
    <w:rsid w:val="00C864B7"/>
    <w:rsid w:val="00CA6775"/>
    <w:rsid w:val="00CB4E8D"/>
    <w:rsid w:val="00CB5E23"/>
    <w:rsid w:val="00CC323D"/>
    <w:rsid w:val="00CC6315"/>
    <w:rsid w:val="00CD79E8"/>
    <w:rsid w:val="00CE19FD"/>
    <w:rsid w:val="00CE614E"/>
    <w:rsid w:val="00CE7459"/>
    <w:rsid w:val="00CF1B20"/>
    <w:rsid w:val="00CF221F"/>
    <w:rsid w:val="00CF3E00"/>
    <w:rsid w:val="00CF58BB"/>
    <w:rsid w:val="00D00476"/>
    <w:rsid w:val="00D0067D"/>
    <w:rsid w:val="00D0099D"/>
    <w:rsid w:val="00D13A69"/>
    <w:rsid w:val="00D2186F"/>
    <w:rsid w:val="00D238EA"/>
    <w:rsid w:val="00D33B82"/>
    <w:rsid w:val="00D412AD"/>
    <w:rsid w:val="00D41FF6"/>
    <w:rsid w:val="00D50D6A"/>
    <w:rsid w:val="00D52BEB"/>
    <w:rsid w:val="00D74028"/>
    <w:rsid w:val="00D80328"/>
    <w:rsid w:val="00D90D14"/>
    <w:rsid w:val="00D957C4"/>
    <w:rsid w:val="00DA54FC"/>
    <w:rsid w:val="00DC19CD"/>
    <w:rsid w:val="00DC24C1"/>
    <w:rsid w:val="00DC6CE5"/>
    <w:rsid w:val="00DD0461"/>
    <w:rsid w:val="00DD0527"/>
    <w:rsid w:val="00E03BFF"/>
    <w:rsid w:val="00E32405"/>
    <w:rsid w:val="00E458EE"/>
    <w:rsid w:val="00E50233"/>
    <w:rsid w:val="00E76D21"/>
    <w:rsid w:val="00E945F9"/>
    <w:rsid w:val="00EB5CFA"/>
    <w:rsid w:val="00EC6286"/>
    <w:rsid w:val="00ED35A0"/>
    <w:rsid w:val="00ED64B0"/>
    <w:rsid w:val="00EE38FA"/>
    <w:rsid w:val="00EF4510"/>
    <w:rsid w:val="00F15187"/>
    <w:rsid w:val="00F171D2"/>
    <w:rsid w:val="00F20CC5"/>
    <w:rsid w:val="00F25F74"/>
    <w:rsid w:val="00F359A3"/>
    <w:rsid w:val="00F61008"/>
    <w:rsid w:val="00F7010E"/>
    <w:rsid w:val="00F7230D"/>
    <w:rsid w:val="00F92BE2"/>
    <w:rsid w:val="00F96F48"/>
    <w:rsid w:val="00FB0BD7"/>
    <w:rsid w:val="00FB1737"/>
    <w:rsid w:val="00FB7873"/>
    <w:rsid w:val="00FC3BA4"/>
    <w:rsid w:val="00FC4FCF"/>
    <w:rsid w:val="00FD3D8A"/>
    <w:rsid w:val="00FD5E79"/>
    <w:rsid w:val="00FE4D79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8E9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15187"/>
  </w:style>
  <w:style w:type="paragraph" w:styleId="Heading1">
    <w:name w:val="heading 1"/>
    <w:basedOn w:val="Normal"/>
    <w:next w:val="Normal"/>
    <w:link w:val="Heading1Char"/>
    <w:uiPriority w:val="9"/>
    <w:qFormat/>
    <w:rsid w:val="00F1518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18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18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18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1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1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1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1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18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187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customStyle="1" w:styleId="ContactInfo">
    <w:name w:val="Contact Info"/>
    <w:basedOn w:val="Normal"/>
    <w:uiPriority w:val="2"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187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187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paragraph" w:styleId="ListBullet">
    <w:name w:val="List Bullet"/>
    <w:basedOn w:val="Normal"/>
    <w:uiPriority w:val="9"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518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18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18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18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18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187"/>
    <w:rPr>
      <w:b/>
      <w:bCs/>
      <w:i/>
      <w:iCs/>
    </w:rPr>
  </w:style>
  <w:style w:type="character" w:styleId="SubtleEmphasis">
    <w:name w:val="Subtle Emphasis"/>
    <w:basedOn w:val="DefaultParagraphFont"/>
    <w:uiPriority w:val="19"/>
    <w:qFormat/>
    <w:rsid w:val="00F15187"/>
    <w:rPr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F15187"/>
    <w:rPr>
      <w:b/>
      <w:bCs/>
      <w:caps w:val="0"/>
      <w:smallCaps/>
      <w:spacing w:val="0"/>
    </w:rPr>
  </w:style>
  <w:style w:type="paragraph" w:styleId="Footer">
    <w:name w:val="footer"/>
    <w:basedOn w:val="Normal"/>
    <w:link w:val="FooterChar"/>
    <w:uiPriority w:val="99"/>
    <w:unhideWhenUsed/>
    <w:pPr>
      <w:spacing w:before="240" w:after="0" w:line="240" w:lineRule="auto"/>
    </w:pPr>
    <w:rPr>
      <w:color w:val="455F51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455F51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5187"/>
    <w:rPr>
      <w:color w:val="455F51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F15187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F15187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187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18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187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F15187"/>
    <w:rPr>
      <w:b/>
      <w:bCs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F15187"/>
    <w:rPr>
      <w:b/>
      <w:bCs/>
      <w:caps w:val="0"/>
      <w:smallCaps/>
      <w:color w:val="auto"/>
      <w:spacing w:val="0"/>
      <w:u w:val="single"/>
    </w:rPr>
  </w:style>
  <w:style w:type="character" w:styleId="Strong">
    <w:name w:val="Strong"/>
    <w:basedOn w:val="DefaultParagraphFont"/>
    <w:uiPriority w:val="22"/>
    <w:qFormat/>
    <w:rsid w:val="00F15187"/>
    <w:rPr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18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5187"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1518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paragraph" w:customStyle="1" w:styleId="Name">
    <w:name w:val="Name"/>
    <w:basedOn w:val="Normal"/>
    <w:uiPriority w:val="1"/>
    <w:pPr>
      <w:spacing w:line="192" w:lineRule="auto"/>
      <w:contextualSpacing/>
    </w:pPr>
    <w:rPr>
      <w:rFonts w:asciiTheme="majorHAnsi" w:hAnsiTheme="majorHAnsi"/>
      <w:b/>
      <w:caps/>
      <w:color w:val="455F51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rsid w:val="00F15187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455F51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455F51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455F51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455F51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455F51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455F51" w:themeColor="text2"/>
    </w:rPr>
  </w:style>
  <w:style w:type="character" w:styleId="Hyperlink">
    <w:name w:val="Hyperlink"/>
    <w:basedOn w:val="DefaultParagraphFont"/>
    <w:uiPriority w:val="99"/>
    <w:unhideWhenUsed/>
    <w:rsid w:val="00955FD9"/>
    <w:rPr>
      <w:color w:val="6B9F25" w:themeColor="hyperlink"/>
      <w:u w:val="single"/>
    </w:rPr>
  </w:style>
  <w:style w:type="paragraph" w:customStyle="1" w:styleId="p1">
    <w:name w:val="p1"/>
    <w:basedOn w:val="Normal"/>
    <w:rsid w:val="00CC6315"/>
    <w:pPr>
      <w:spacing w:after="0" w:line="240" w:lineRule="auto"/>
    </w:pPr>
    <w:rPr>
      <w:rFonts w:ascii="Helvetica" w:hAnsi="Helvetica" w:cs="Times New Roman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CC6315"/>
  </w:style>
  <w:style w:type="character" w:styleId="UnresolvedMention">
    <w:name w:val="Unresolved Mention"/>
    <w:basedOn w:val="DefaultParagraphFont"/>
    <w:uiPriority w:val="99"/>
    <w:rsid w:val="00E76D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EE7"/>
    <w:rPr>
      <w:color w:val="BA690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4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4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C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C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5187"/>
    <w:pPr>
      <w:spacing w:after="0" w:line="240" w:lineRule="auto"/>
    </w:pPr>
  </w:style>
  <w:style w:type="character" w:customStyle="1" w:styleId="authorortitle">
    <w:name w:val="authorortitle"/>
    <w:basedOn w:val="DefaultParagraphFont"/>
    <w:rsid w:val="00823315"/>
  </w:style>
  <w:style w:type="paragraph" w:customStyle="1" w:styleId="Default">
    <w:name w:val="Default"/>
    <w:rsid w:val="006866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itle-link-class">
    <w:name w:val="title-link-class"/>
    <w:basedOn w:val="DefaultParagraphFont"/>
    <w:rsid w:val="00FC4F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4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fVWFek8yB2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W8TxAPylE0Y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peizhiyan.github.io/" TargetMode="External"/><Relationship Id="rId14" Type="http://schemas.openxmlformats.org/officeDocument/2006/relationships/hyperlink" Target="https://github.com/PeizhiYan/ELA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ABAC0E-9858-8D48-856F-FDF93237C3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848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Yen</dc:creator>
  <cp:keywords/>
  <dc:description/>
  <cp:lastModifiedBy>Yen Matthew</cp:lastModifiedBy>
  <cp:revision>13</cp:revision>
  <cp:lastPrinted>2019-09-30T23:41:00Z</cp:lastPrinted>
  <dcterms:created xsi:type="dcterms:W3CDTF">2019-09-30T23:41:00Z</dcterms:created>
  <dcterms:modified xsi:type="dcterms:W3CDTF">2019-11-05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18</vt:lpwstr>
  </property>
</Properties>
</file>